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21E162" w14:textId="4BAA1915" w:rsidR="009D5CBA" w:rsidRPr="00990196" w:rsidRDefault="009D5CBA" w:rsidP="00C06200">
      <w:pPr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Wniosek o uzyskanie dofinansowania kosztów publikacji oraz kosztów otwartego dostępu</w:t>
      </w:r>
      <w:r w:rsidR="00B37157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  <w:r w:rsidR="007E756D">
        <w:rPr>
          <w:rFonts w:asciiTheme="minorHAnsi" w:hAnsiTheme="minorHAnsi" w:cs="Times New Roman"/>
          <w:b/>
          <w:bCs/>
          <w:sz w:val="22"/>
          <w:szCs w:val="22"/>
        </w:rPr>
        <w:t xml:space="preserve">w roku </w:t>
      </w:r>
      <w:r w:rsidR="007E756D" w:rsidRPr="007E756D">
        <w:rPr>
          <w:rFonts w:asciiTheme="minorHAnsi" w:hAnsiTheme="minorHAnsi" w:cs="Times New Roman"/>
          <w:b/>
          <w:bCs/>
          <w:sz w:val="22"/>
          <w:szCs w:val="22"/>
          <w:u w:val="single"/>
        </w:rPr>
        <w:t>2024</w:t>
      </w:r>
      <w:r w:rsidR="007E756D">
        <w:rPr>
          <w:rFonts w:asciiTheme="minorHAnsi" w:hAnsiTheme="minorHAnsi" w:cs="Times New Roman"/>
          <w:b/>
          <w:bCs/>
          <w:sz w:val="22"/>
          <w:szCs w:val="22"/>
        </w:rPr>
        <w:t xml:space="preserve"> </w:t>
      </w:r>
      <w:r w:rsidRPr="00990196">
        <w:rPr>
          <w:rFonts w:asciiTheme="minorHAnsi" w:hAnsiTheme="minorHAnsi" w:cs="Times New Roman"/>
          <w:b/>
          <w:bCs/>
          <w:sz w:val="22"/>
          <w:szCs w:val="22"/>
        </w:rPr>
        <w:t>w ramach „Programu Publikacyjnego UG”</w:t>
      </w:r>
      <w:r w:rsidR="00C06200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3"/>
        <w:gridCol w:w="6237"/>
      </w:tblGrid>
      <w:tr w:rsidR="00990196" w:rsidRPr="00990196" w14:paraId="4D74AC20" w14:textId="77777777" w:rsidTr="0053638E">
        <w:tc>
          <w:tcPr>
            <w:tcW w:w="3813" w:type="dxa"/>
            <w:vAlign w:val="center"/>
          </w:tcPr>
          <w:p w14:paraId="2ED00AB9" w14:textId="77777777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Imię i nazwisko </w:t>
            </w:r>
          </w:p>
        </w:tc>
        <w:tc>
          <w:tcPr>
            <w:tcW w:w="6237" w:type="dxa"/>
            <w:vAlign w:val="center"/>
          </w:tcPr>
          <w:p w14:paraId="7E3835CB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4C94021E" w14:textId="77777777" w:rsidTr="0053638E">
        <w:tc>
          <w:tcPr>
            <w:tcW w:w="3813" w:type="dxa"/>
            <w:vAlign w:val="center"/>
          </w:tcPr>
          <w:p w14:paraId="0FFC1960" w14:textId="2D36160B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pracownika /Nr indeksu </w:t>
            </w:r>
          </w:p>
        </w:tc>
        <w:tc>
          <w:tcPr>
            <w:tcW w:w="6237" w:type="dxa"/>
            <w:vAlign w:val="center"/>
          </w:tcPr>
          <w:p w14:paraId="556631DE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CAD0FDE" w14:textId="77777777" w:rsidTr="0053638E">
        <w:tc>
          <w:tcPr>
            <w:tcW w:w="3813" w:type="dxa"/>
            <w:vAlign w:val="center"/>
          </w:tcPr>
          <w:p w14:paraId="60B4EC2F" w14:textId="02FC8041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</w:t>
            </w:r>
          </w:p>
        </w:tc>
        <w:tc>
          <w:tcPr>
            <w:tcW w:w="6237" w:type="dxa"/>
            <w:vAlign w:val="center"/>
          </w:tcPr>
          <w:p w14:paraId="0899505F" w14:textId="0CA383E0" w:rsidR="009D5CBA" w:rsidRPr="00990196" w:rsidRDefault="009D5CBA" w:rsidP="0053638E">
            <w:pPr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53638E" w:rsidRPr="00990196" w14:paraId="146F4543" w14:textId="77777777" w:rsidTr="0053638E">
        <w:tc>
          <w:tcPr>
            <w:tcW w:w="3813" w:type="dxa"/>
            <w:vAlign w:val="center"/>
          </w:tcPr>
          <w:p w14:paraId="1646C32B" w14:textId="7F7D5BF7" w:rsidR="0053638E" w:rsidRPr="00990196" w:rsidRDefault="0053638E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1" w:name="_Hlk61607478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6237" w:type="dxa"/>
            <w:vAlign w:val="center"/>
          </w:tcPr>
          <w:p w14:paraId="6E8F231C" w14:textId="1EEABEFF" w:rsidR="00B36458" w:rsidRDefault="00B36458" w:rsidP="00B36458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pracownik UG z oświadczeniem o dyscyplinie </w:t>
            </w:r>
          </w:p>
          <w:p w14:paraId="024B0E46" w14:textId="0442EE66" w:rsidR="00E409E6" w:rsidRPr="007E756D" w:rsidRDefault="00B36458" w:rsidP="00B36458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doktorant szkoły doktorskiej UG</w:t>
            </w:r>
          </w:p>
        </w:tc>
      </w:tr>
      <w:bookmarkEnd w:id="1"/>
      <w:tr w:rsidR="00990196" w:rsidRPr="00990196" w14:paraId="2F68E0C0" w14:textId="77777777" w:rsidTr="0053638E">
        <w:tc>
          <w:tcPr>
            <w:tcW w:w="3813" w:type="dxa"/>
            <w:vAlign w:val="center"/>
          </w:tcPr>
          <w:p w14:paraId="0BC0C6CE" w14:textId="77777777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 szkoły doktorskiej</w:t>
            </w:r>
          </w:p>
        </w:tc>
        <w:tc>
          <w:tcPr>
            <w:tcW w:w="6237" w:type="dxa"/>
            <w:vAlign w:val="center"/>
          </w:tcPr>
          <w:p w14:paraId="2AA5A2F2" w14:textId="7186424C" w:rsidR="009D5CBA" w:rsidRPr="00990196" w:rsidRDefault="009D5CBA" w:rsidP="0053638E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D85368" w:rsidRPr="00990196" w14:paraId="23D0DB07" w14:textId="77777777" w:rsidTr="0053638E">
        <w:tc>
          <w:tcPr>
            <w:tcW w:w="3813" w:type="dxa"/>
            <w:vAlign w:val="center"/>
          </w:tcPr>
          <w:p w14:paraId="6AC4A6C5" w14:textId="2F512353" w:rsidR="00D85368" w:rsidRPr="00990196" w:rsidRDefault="00D85368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6237" w:type="dxa"/>
            <w:vAlign w:val="center"/>
          </w:tcPr>
          <w:p w14:paraId="153EC323" w14:textId="77777777" w:rsidR="00D85368" w:rsidRPr="00990196" w:rsidRDefault="00D85368" w:rsidP="0053638E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bookmarkEnd w:id="0"/>
    </w:tbl>
    <w:p w14:paraId="1057AC20" w14:textId="0DC0C127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36BEAFEA" w14:textId="4C6F6711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Artykuł przyjęty do druku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13"/>
        <w:gridCol w:w="3827"/>
        <w:gridCol w:w="2410"/>
      </w:tblGrid>
      <w:tr w:rsidR="00990196" w:rsidRPr="00990196" w14:paraId="6E090490" w14:textId="77777777" w:rsidTr="0053638E">
        <w:tc>
          <w:tcPr>
            <w:tcW w:w="3813" w:type="dxa"/>
            <w:shd w:val="clear" w:color="auto" w:fill="auto"/>
            <w:vAlign w:val="center"/>
          </w:tcPr>
          <w:p w14:paraId="0E72F410" w14:textId="19B4CB9E" w:rsidR="009D5CBA" w:rsidRPr="00990196" w:rsidRDefault="00835B0D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 w:rsidR="00B11FA3">
              <w:rPr>
                <w:rFonts w:asciiTheme="minorHAnsi" w:hAnsiTheme="minorHAnsi" w:cs="Times New Roman"/>
                <w:sz w:val="22"/>
                <w:szCs w:val="22"/>
              </w:rPr>
              <w:t xml:space="preserve"> – </w:t>
            </w:r>
            <w:r w:rsidR="00B36458">
              <w:rPr>
                <w:rFonts w:asciiTheme="minorHAnsi" w:hAnsiTheme="minorHAnsi" w:cs="Times New Roman"/>
                <w:sz w:val="22"/>
                <w:szCs w:val="22"/>
              </w:rPr>
              <w:t>pracowników</w:t>
            </w:r>
            <w:r w:rsidR="00B11FA3">
              <w:rPr>
                <w:rFonts w:asciiTheme="minorHAnsi" w:hAnsiTheme="minorHAnsi" w:cs="Times New Roman"/>
                <w:sz w:val="22"/>
                <w:szCs w:val="22"/>
              </w:rPr>
              <w:t xml:space="preserve">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6B09B245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47A8E29" w14:textId="77777777" w:rsidTr="0053638E">
        <w:tc>
          <w:tcPr>
            <w:tcW w:w="3813" w:type="dxa"/>
            <w:shd w:val="clear" w:color="auto" w:fill="auto"/>
            <w:vAlign w:val="center"/>
          </w:tcPr>
          <w:p w14:paraId="220DFACA" w14:textId="002921FD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D5AEE74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3244C2" w:rsidRPr="00990196" w14:paraId="5980EDA0" w14:textId="77777777" w:rsidTr="0053638E">
        <w:tc>
          <w:tcPr>
            <w:tcW w:w="3813" w:type="dxa"/>
            <w:shd w:val="clear" w:color="auto" w:fill="auto"/>
            <w:vAlign w:val="center"/>
          </w:tcPr>
          <w:p w14:paraId="16D48EFF" w14:textId="2DE0D495" w:rsidR="003244C2" w:rsidRPr="00990196" w:rsidRDefault="003244C2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737E90AB" w14:textId="77777777" w:rsidR="003244C2" w:rsidRPr="00990196" w:rsidRDefault="003244C2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B90B35D" w14:textId="77777777" w:rsidTr="0053638E">
        <w:tc>
          <w:tcPr>
            <w:tcW w:w="3813" w:type="dxa"/>
            <w:shd w:val="clear" w:color="auto" w:fill="auto"/>
            <w:vAlign w:val="center"/>
          </w:tcPr>
          <w:p w14:paraId="086205FD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338C61CD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2B6EC88" w14:textId="77777777" w:rsidTr="0053638E">
        <w:tc>
          <w:tcPr>
            <w:tcW w:w="3813" w:type="dxa"/>
            <w:shd w:val="clear" w:color="auto" w:fill="auto"/>
            <w:vAlign w:val="center"/>
          </w:tcPr>
          <w:p w14:paraId="693DD1F8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3AD1979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4BC4D72" w14:textId="77777777" w:rsidTr="0053638E">
        <w:tc>
          <w:tcPr>
            <w:tcW w:w="3813" w:type="dxa"/>
            <w:shd w:val="clear" w:color="auto" w:fill="auto"/>
            <w:vAlign w:val="center"/>
          </w:tcPr>
          <w:p w14:paraId="3C1EF2DD" w14:textId="3D3A868E" w:rsidR="00CF4D8C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0111E2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</w:p>
          <w:p w14:paraId="5E9CF260" w14:textId="0A57EB1F" w:rsidR="00427568" w:rsidRPr="00990196" w:rsidRDefault="00427568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460B25F7" w14:textId="6AD54912" w:rsidR="00CF4D8C" w:rsidRPr="007E756D" w:rsidRDefault="00B36458" w:rsidP="0053638E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D42CA" w:rsidRPr="000553E3">
              <w:rPr>
                <w:rFonts w:asciiTheme="minorHAnsi" w:hAnsiTheme="minorHAnsi" w:cs="Times New Roman"/>
                <w:sz w:val="22"/>
                <w:szCs w:val="22"/>
              </w:rPr>
              <w:t>140</w:t>
            </w:r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D42CA" w:rsidRPr="000553E3">
              <w:rPr>
                <w:rFonts w:asciiTheme="minorHAnsi" w:hAnsiTheme="minorHAnsi" w:cs="Times New Roman"/>
                <w:sz w:val="22"/>
                <w:szCs w:val="22"/>
              </w:rPr>
              <w:t>200</w:t>
            </w:r>
          </w:p>
        </w:tc>
      </w:tr>
      <w:tr w:rsidR="00990196" w:rsidRPr="00990196" w14:paraId="45B01230" w14:textId="77777777" w:rsidTr="0053638E">
        <w:trPr>
          <w:trHeight w:val="548"/>
        </w:trPr>
        <w:tc>
          <w:tcPr>
            <w:tcW w:w="7640" w:type="dxa"/>
            <w:gridSpan w:val="2"/>
            <w:shd w:val="clear" w:color="auto" w:fill="auto"/>
            <w:vAlign w:val="center"/>
          </w:tcPr>
          <w:p w14:paraId="5980935B" w14:textId="23F6EB42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y wydawnicz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oferty czasopisma (oraz waluta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: np. PLN, USD, EUR, CHF, …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A1FE93" w14:textId="7DCD3F8E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CF4D8C" w:rsidRPr="00990196" w14:paraId="729C66D5" w14:textId="77777777" w:rsidTr="0053638E">
        <w:tc>
          <w:tcPr>
            <w:tcW w:w="7640" w:type="dxa"/>
            <w:gridSpan w:val="2"/>
            <w:shd w:val="clear" w:color="auto" w:fill="auto"/>
            <w:vAlign w:val="center"/>
          </w:tcPr>
          <w:p w14:paraId="0EB68B8A" w14:textId="12AF2133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publikacji w otwartym dostępi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oferty czasopisma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13E748" w14:textId="5876DFB9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7FDB9B5C" w14:textId="69E7FB32" w:rsidR="0066264D" w:rsidRPr="00990196" w:rsidRDefault="0066264D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039C9BB0" w14:textId="2A0D5F58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Monografia przyjęta do druku</w:t>
      </w:r>
    </w:p>
    <w:tbl>
      <w:tblPr>
        <w:tblStyle w:val="Tabela-Siatka"/>
        <w:tblW w:w="10045" w:type="dxa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49"/>
        <w:gridCol w:w="4395"/>
        <w:gridCol w:w="1701"/>
      </w:tblGrid>
      <w:tr w:rsidR="00990196" w:rsidRPr="00990196" w14:paraId="6CE2DB5F" w14:textId="77777777" w:rsidTr="0053638E">
        <w:tc>
          <w:tcPr>
            <w:tcW w:w="3949" w:type="dxa"/>
            <w:vAlign w:val="center"/>
          </w:tcPr>
          <w:p w14:paraId="72DA6BC0" w14:textId="0FC23B46" w:rsidR="009D5CBA" w:rsidRPr="00990196" w:rsidRDefault="00B11FA3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</w:t>
            </w:r>
            <w:r w:rsidR="00B36458">
              <w:rPr>
                <w:rFonts w:asciiTheme="minorHAnsi" w:hAnsiTheme="minorHAnsi" w:cs="Times New Roman"/>
                <w:sz w:val="22"/>
                <w:szCs w:val="22"/>
              </w:rPr>
              <w:t>pracownik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096" w:type="dxa"/>
            <w:gridSpan w:val="2"/>
            <w:vAlign w:val="center"/>
          </w:tcPr>
          <w:p w14:paraId="40648F86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6A24991" w14:textId="77777777" w:rsidTr="0053638E">
        <w:tc>
          <w:tcPr>
            <w:tcW w:w="3949" w:type="dxa"/>
            <w:vAlign w:val="center"/>
          </w:tcPr>
          <w:p w14:paraId="08AAF504" w14:textId="30E02AEF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096" w:type="dxa"/>
            <w:gridSpan w:val="2"/>
            <w:vAlign w:val="center"/>
          </w:tcPr>
          <w:p w14:paraId="21864218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5EAA9191" w14:textId="77777777" w:rsidTr="0053638E">
        <w:tc>
          <w:tcPr>
            <w:tcW w:w="3949" w:type="dxa"/>
            <w:vAlign w:val="center"/>
          </w:tcPr>
          <w:p w14:paraId="19E5F306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096" w:type="dxa"/>
            <w:gridSpan w:val="2"/>
            <w:vAlign w:val="center"/>
          </w:tcPr>
          <w:p w14:paraId="25A8FACF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03DCEBA3" w14:textId="77777777" w:rsidTr="0053638E">
        <w:tc>
          <w:tcPr>
            <w:tcW w:w="3949" w:type="dxa"/>
            <w:vAlign w:val="center"/>
          </w:tcPr>
          <w:p w14:paraId="509F549F" w14:textId="6CB75B2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C10B0A">
              <w:rPr>
                <w:rFonts w:asciiTheme="minorHAnsi" w:hAnsiTheme="minorHAnsi" w:cs="Times New Roman"/>
                <w:sz w:val="22"/>
                <w:szCs w:val="22"/>
              </w:rPr>
              <w:t xml:space="preserve">, </w:t>
            </w:r>
            <w:r w:rsidR="00C10B0A" w:rsidRPr="000646D8">
              <w:rPr>
                <w:rFonts w:asciiTheme="minorHAnsi" w:hAnsiTheme="minorHAnsi" w:cs="Times New Roman"/>
                <w:sz w:val="22"/>
                <w:szCs w:val="22"/>
              </w:rPr>
              <w:t>ISBN</w:t>
            </w:r>
          </w:p>
        </w:tc>
        <w:tc>
          <w:tcPr>
            <w:tcW w:w="6096" w:type="dxa"/>
            <w:gridSpan w:val="2"/>
            <w:vAlign w:val="center"/>
          </w:tcPr>
          <w:p w14:paraId="0B7E35A7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1E7D315A" w14:textId="77777777" w:rsidTr="0053638E">
        <w:tc>
          <w:tcPr>
            <w:tcW w:w="3949" w:type="dxa"/>
            <w:vAlign w:val="center"/>
          </w:tcPr>
          <w:p w14:paraId="4D4886E2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096" w:type="dxa"/>
            <w:gridSpan w:val="2"/>
            <w:vAlign w:val="center"/>
          </w:tcPr>
          <w:p w14:paraId="726B6E8E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72DA8C6" w14:textId="77777777" w:rsidTr="0053638E">
        <w:tc>
          <w:tcPr>
            <w:tcW w:w="3949" w:type="dxa"/>
            <w:vAlign w:val="center"/>
          </w:tcPr>
          <w:p w14:paraId="3D5AFA39" w14:textId="56B1D8CE" w:rsidR="009D5CBA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0111E2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</w:p>
          <w:p w14:paraId="43DB1599" w14:textId="663E332C" w:rsidR="00427568" w:rsidRPr="00990196" w:rsidRDefault="00427568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6096" w:type="dxa"/>
            <w:gridSpan w:val="2"/>
            <w:vAlign w:val="center"/>
          </w:tcPr>
          <w:p w14:paraId="46D8687F" w14:textId="381BCD88" w:rsidR="009D5CBA" w:rsidRPr="007E756D" w:rsidRDefault="00B36458" w:rsidP="0053638E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3638E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53638E" w:rsidRPr="000553E3">
              <w:rPr>
                <w:rFonts w:asciiTheme="minorHAnsi" w:hAnsiTheme="minorHAnsi" w:cs="Times New Roman"/>
                <w:sz w:val="22"/>
                <w:szCs w:val="22"/>
              </w:rPr>
              <w:t>II poziom</w:t>
            </w:r>
            <w:r w:rsidR="00427568" w:rsidRPr="000553E3">
              <w:rPr>
                <w:rFonts w:asciiTheme="minorHAnsi" w:hAnsiTheme="minorHAnsi" w:cs="Times New Roman"/>
                <w:sz w:val="22"/>
                <w:szCs w:val="22"/>
              </w:rPr>
              <w:t xml:space="preserve"> (200)</w:t>
            </w:r>
            <w:r w:rsidR="0053638E" w:rsidRPr="000553E3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</w:tr>
      <w:tr w:rsidR="009D5CBA" w:rsidRPr="00990196" w14:paraId="732B99FA" w14:textId="77777777" w:rsidTr="0053638E">
        <w:trPr>
          <w:trHeight w:val="460"/>
        </w:trPr>
        <w:tc>
          <w:tcPr>
            <w:tcW w:w="8344" w:type="dxa"/>
            <w:gridSpan w:val="2"/>
            <w:vAlign w:val="center"/>
          </w:tcPr>
          <w:p w14:paraId="2DB0AF90" w14:textId="105E2B00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wydania publikacji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>dołączonego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kosztorysu wydawcy</w:t>
            </w:r>
            <w:r w:rsidR="00F03F09"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1701" w:type="dxa"/>
            <w:vAlign w:val="center"/>
          </w:tcPr>
          <w:p w14:paraId="6E4BF60F" w14:textId="63719A2A" w:rsidR="009D5CBA" w:rsidRPr="00990196" w:rsidRDefault="009D5CBA" w:rsidP="00C36DCB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048ADD34" w14:textId="77777777" w:rsidR="0066264D" w:rsidRPr="00990196" w:rsidRDefault="0066264D" w:rsidP="00B37157">
      <w:pPr>
        <w:rPr>
          <w:rFonts w:asciiTheme="minorHAnsi" w:hAnsiTheme="minorHAnsi" w:cs="Times New Roman"/>
          <w:sz w:val="22"/>
          <w:szCs w:val="22"/>
        </w:rPr>
      </w:pPr>
    </w:p>
    <w:p w14:paraId="28CB2194" w14:textId="5AF95E1E" w:rsidR="009D5CBA" w:rsidRPr="00990196" w:rsidRDefault="00F637A7" w:rsidP="008A2FCB">
      <w:pPr>
        <w:ind w:left="6096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 xml:space="preserve">         </w:t>
      </w:r>
      <w:r w:rsidR="00EC0F0D" w:rsidRPr="00990196">
        <w:rPr>
          <w:rFonts w:asciiTheme="minorHAnsi" w:hAnsiTheme="minorHAnsi" w:cs="Times New Roman"/>
          <w:sz w:val="22"/>
          <w:szCs w:val="22"/>
        </w:rPr>
        <w:t xml:space="preserve"> </w:t>
      </w:r>
      <w:r w:rsidR="009D5CBA" w:rsidRPr="00990196">
        <w:rPr>
          <w:rFonts w:asciiTheme="minorHAnsi" w:hAnsiTheme="minorHAnsi" w:cs="Times New Roman"/>
          <w:sz w:val="22"/>
          <w:szCs w:val="22"/>
        </w:rPr>
        <w:t>…………………………...…</w:t>
      </w:r>
      <w:r w:rsidR="00B37157" w:rsidRPr="00990196">
        <w:rPr>
          <w:rFonts w:asciiTheme="minorHAnsi" w:hAnsiTheme="minorHAnsi" w:cs="Times New Roman"/>
          <w:sz w:val="22"/>
          <w:szCs w:val="22"/>
        </w:rPr>
        <w:t>………</w:t>
      </w:r>
      <w:r w:rsidR="009D5CBA" w:rsidRPr="00990196">
        <w:rPr>
          <w:rFonts w:asciiTheme="minorHAnsi" w:hAnsiTheme="minorHAnsi" w:cs="Times New Roman"/>
          <w:sz w:val="22"/>
          <w:szCs w:val="22"/>
        </w:rPr>
        <w:t>…</w:t>
      </w:r>
    </w:p>
    <w:p w14:paraId="5B84B82E" w14:textId="7930982D" w:rsidR="0066264D" w:rsidRPr="00F637A7" w:rsidRDefault="009D5CBA" w:rsidP="00A05497">
      <w:pPr>
        <w:ind w:left="6096"/>
        <w:rPr>
          <w:rFonts w:asciiTheme="minorHAnsi" w:hAnsiTheme="minorHAnsi" w:cs="Times New Roman"/>
          <w:sz w:val="16"/>
          <w:szCs w:val="16"/>
        </w:rPr>
      </w:pPr>
      <w:r w:rsidRPr="00F637A7">
        <w:rPr>
          <w:rFonts w:asciiTheme="minorHAnsi" w:hAnsiTheme="minorHAnsi" w:cs="Times New Roman"/>
          <w:sz w:val="16"/>
          <w:szCs w:val="16"/>
        </w:rPr>
        <w:t xml:space="preserve">  </w:t>
      </w:r>
      <w:r w:rsidR="00F637A7">
        <w:rPr>
          <w:rFonts w:asciiTheme="minorHAnsi" w:hAnsiTheme="minorHAnsi" w:cs="Times New Roman"/>
          <w:sz w:val="16"/>
          <w:szCs w:val="16"/>
        </w:rPr>
        <w:t xml:space="preserve">                 </w:t>
      </w:r>
      <w:r w:rsidR="00EC0F0D" w:rsidRPr="00F637A7">
        <w:rPr>
          <w:rFonts w:asciiTheme="minorHAnsi" w:hAnsiTheme="minorHAnsi" w:cs="Times New Roman"/>
          <w:sz w:val="16"/>
          <w:szCs w:val="16"/>
        </w:rPr>
        <w:t xml:space="preserve">     </w:t>
      </w:r>
      <w:r w:rsidRPr="00F637A7">
        <w:rPr>
          <w:rFonts w:asciiTheme="minorHAnsi" w:hAnsiTheme="minorHAnsi" w:cs="Times New Roman"/>
          <w:sz w:val="16"/>
          <w:szCs w:val="16"/>
        </w:rPr>
        <w:t xml:space="preserve"> </w:t>
      </w:r>
      <w:r w:rsidR="00B7325B" w:rsidRPr="00F637A7">
        <w:rPr>
          <w:rFonts w:asciiTheme="minorHAnsi" w:hAnsiTheme="minorHAnsi" w:cs="Times New Roman"/>
          <w:sz w:val="16"/>
          <w:szCs w:val="16"/>
        </w:rPr>
        <w:t>D</w:t>
      </w:r>
      <w:r w:rsidRPr="00F637A7">
        <w:rPr>
          <w:rFonts w:asciiTheme="minorHAnsi" w:hAnsiTheme="minorHAnsi" w:cs="Times New Roman"/>
          <w:sz w:val="16"/>
          <w:szCs w:val="16"/>
        </w:rPr>
        <w:t>ata, podpis</w:t>
      </w:r>
      <w:r w:rsidR="00D85368" w:rsidRPr="00F637A7">
        <w:rPr>
          <w:rFonts w:asciiTheme="minorHAnsi" w:hAnsiTheme="minorHAnsi" w:cs="Times New Roman"/>
          <w:sz w:val="16"/>
          <w:szCs w:val="16"/>
        </w:rPr>
        <w:t xml:space="preserve"> wnioskodawcy</w:t>
      </w:r>
    </w:p>
    <w:p w14:paraId="38886895" w14:textId="6420FB10" w:rsidR="00CE2372" w:rsidRPr="00990196" w:rsidRDefault="00CE2372" w:rsidP="00CE2372">
      <w:pPr>
        <w:ind w:left="6096" w:hanging="6096"/>
        <w:jc w:val="both"/>
        <w:rPr>
          <w:rFonts w:asciiTheme="minorHAnsi" w:hAnsiTheme="minorHAnsi" w:cs="Times New Roman"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 xml:space="preserve">Opinia komisji ds. weryfikacji wniosków  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007F5155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5B94EEC7" w14:textId="5E0F737B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Komisja rekomenduje:</w:t>
            </w:r>
          </w:p>
          <w:p w14:paraId="7B993F6D" w14:textId="183434E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266CD56B" w14:textId="2EFCED5F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384435A0" w14:textId="4AFD5D2E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…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...……</w:t>
            </w:r>
          </w:p>
          <w:p w14:paraId="2BCA071B" w14:textId="06EF257B" w:rsidR="009D5CBA" w:rsidRPr="00F637A7" w:rsidRDefault="009D5CBA" w:rsidP="00BA7C27">
            <w:pPr>
              <w:ind w:left="5978"/>
              <w:rPr>
                <w:rFonts w:asciiTheme="minorHAnsi" w:hAnsiTheme="minorHAnsi" w:cs="Times New Roman"/>
                <w:sz w:val="16"/>
                <w:szCs w:val="16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         </w:t>
            </w:r>
            <w:r w:rsidR="00F637A7">
              <w:rPr>
                <w:rFonts w:asciiTheme="minorHAnsi" w:hAnsiTheme="minorHAnsi" w:cs="Times New Roman"/>
                <w:sz w:val="22"/>
                <w:szCs w:val="22"/>
              </w:rPr>
              <w:t xml:space="preserve">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>Przewodniczący Komisji</w:t>
            </w:r>
          </w:p>
        </w:tc>
      </w:tr>
    </w:tbl>
    <w:p w14:paraId="26E33597" w14:textId="490F3478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675CCA4A" w14:textId="6DC96BE5" w:rsidR="00CE2372" w:rsidRPr="00990196" w:rsidRDefault="00CE2372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Decyzja Rektora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5F961007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09246603" w14:textId="2B781F5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Postanawia się:</w:t>
            </w:r>
          </w:p>
          <w:p w14:paraId="546A3F0E" w14:textId="25DEF849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629066D1" w14:textId="382B2084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58C557BC" w14:textId="66ED7A64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…...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.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</w:t>
            </w:r>
          </w:p>
          <w:p w14:paraId="25C3B226" w14:textId="612245D6" w:rsidR="009D5CBA" w:rsidRPr="00990196" w:rsidRDefault="00D85368" w:rsidP="00BA7C27">
            <w:pPr>
              <w:ind w:left="5978"/>
              <w:rPr>
                <w:rFonts w:asciiTheme="minorHAnsi" w:hAnsiTheme="minorHAnsi" w:cs="Times New Roman"/>
                <w:sz w:val="22"/>
                <w:szCs w:val="22"/>
              </w:rPr>
            </w:pP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    </w:t>
            </w:r>
            <w:r w:rsid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</w:t>
            </w:r>
            <w:r w:rsidR="008A2FCB"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Rektor</w:t>
            </w:r>
          </w:p>
        </w:tc>
      </w:tr>
    </w:tbl>
    <w:p w14:paraId="1AF1CD8A" w14:textId="06054D8A" w:rsidR="00540E19" w:rsidRPr="00990196" w:rsidRDefault="00540E19" w:rsidP="00D85368">
      <w:pPr>
        <w:rPr>
          <w:rFonts w:asciiTheme="minorHAnsi" w:hAnsiTheme="minorHAnsi"/>
          <w:sz w:val="22"/>
          <w:szCs w:val="22"/>
        </w:rPr>
      </w:pPr>
    </w:p>
    <w:sectPr w:rsidR="00540E19" w:rsidRPr="00990196" w:rsidSect="001A0FE8">
      <w:pgSz w:w="11906" w:h="16838"/>
      <w:pgMar w:top="426" w:right="566" w:bottom="142" w:left="28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9112">
    <w:abstractNumId w:val="0"/>
  </w:num>
  <w:num w:numId="2" w16cid:durableId="173284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0NzU3sjC2NDZR0lEKTi0uzszPAykwqgUAFvzQQSwAAAA="/>
  </w:docVars>
  <w:rsids>
    <w:rsidRoot w:val="009D5CBA"/>
    <w:rsid w:val="000111E2"/>
    <w:rsid w:val="0003543C"/>
    <w:rsid w:val="000553E3"/>
    <w:rsid w:val="0014206E"/>
    <w:rsid w:val="001A0FE8"/>
    <w:rsid w:val="003244C2"/>
    <w:rsid w:val="003576FE"/>
    <w:rsid w:val="003C108E"/>
    <w:rsid w:val="00414AD9"/>
    <w:rsid w:val="00427568"/>
    <w:rsid w:val="004D57EE"/>
    <w:rsid w:val="0053638E"/>
    <w:rsid w:val="00540E19"/>
    <w:rsid w:val="005442FC"/>
    <w:rsid w:val="0056499F"/>
    <w:rsid w:val="005C1F0D"/>
    <w:rsid w:val="006056F4"/>
    <w:rsid w:val="0066264D"/>
    <w:rsid w:val="006933F0"/>
    <w:rsid w:val="006D2C84"/>
    <w:rsid w:val="006D42CA"/>
    <w:rsid w:val="006E1DAC"/>
    <w:rsid w:val="007E756D"/>
    <w:rsid w:val="00835B0D"/>
    <w:rsid w:val="008A2FCB"/>
    <w:rsid w:val="008F2F81"/>
    <w:rsid w:val="00990196"/>
    <w:rsid w:val="009D5CBA"/>
    <w:rsid w:val="00A05497"/>
    <w:rsid w:val="00AA51B8"/>
    <w:rsid w:val="00B11FA3"/>
    <w:rsid w:val="00B36458"/>
    <w:rsid w:val="00B37157"/>
    <w:rsid w:val="00B7325B"/>
    <w:rsid w:val="00BA7C27"/>
    <w:rsid w:val="00BD63F7"/>
    <w:rsid w:val="00C06200"/>
    <w:rsid w:val="00C10B0A"/>
    <w:rsid w:val="00C36DCB"/>
    <w:rsid w:val="00C71F3A"/>
    <w:rsid w:val="00C808F7"/>
    <w:rsid w:val="00CD00BA"/>
    <w:rsid w:val="00CE2372"/>
    <w:rsid w:val="00CF4D8C"/>
    <w:rsid w:val="00D07FC2"/>
    <w:rsid w:val="00D85368"/>
    <w:rsid w:val="00E409E6"/>
    <w:rsid w:val="00E540AC"/>
    <w:rsid w:val="00E6056C"/>
    <w:rsid w:val="00EA726F"/>
    <w:rsid w:val="00EB65E4"/>
    <w:rsid w:val="00EC0F0D"/>
    <w:rsid w:val="00EC6FEF"/>
    <w:rsid w:val="00F03F09"/>
    <w:rsid w:val="00F637A7"/>
    <w:rsid w:val="00F7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B37157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50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2</cp:revision>
  <cp:lastPrinted>2021-01-15T11:04:00Z</cp:lastPrinted>
  <dcterms:created xsi:type="dcterms:W3CDTF">2022-12-16T11:42:00Z</dcterms:created>
  <dcterms:modified xsi:type="dcterms:W3CDTF">2024-05-23T07:09:00Z</dcterms:modified>
</cp:coreProperties>
</file>